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E82E9" w14:textId="37609B76" w:rsidR="000C0D96" w:rsidRDefault="000C0D96" w:rsidP="000C0D96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گاه علوم پزشکی شهید بهشتی</w:t>
      </w:r>
    </w:p>
    <w:p w14:paraId="36F2C8A7" w14:textId="04CCD5A3" w:rsidR="000C0D96" w:rsidRDefault="000C0D96" w:rsidP="000C0D96">
      <w:pPr>
        <w:bidi/>
        <w:jc w:val="center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کده پرستاری و مامایی</w:t>
      </w:r>
    </w:p>
    <w:p w14:paraId="412C874F" w14:textId="22FE07E5" w:rsidR="000E0511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گروه پرستاری کودکان و مراقبت ویژه نوزادان</w:t>
      </w:r>
    </w:p>
    <w:p w14:paraId="068197C3" w14:textId="77777777" w:rsidR="000E0511" w:rsidRPr="000C0D96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3FC57193" w14:textId="216AF848" w:rsidR="00A23503" w:rsidRDefault="000C0D96" w:rsidP="000C0D96">
      <w:pPr>
        <w:bidi/>
        <w:jc w:val="center"/>
        <w:rPr>
          <w:rFonts w:cs="B Titr"/>
          <w:sz w:val="52"/>
          <w:szCs w:val="52"/>
          <w:rtl/>
          <w:lang w:bidi="fa-IR"/>
        </w:rPr>
      </w:pPr>
      <w:r w:rsidRPr="000C0D96">
        <w:rPr>
          <w:rFonts w:cs="B Titr" w:hint="cs"/>
          <w:sz w:val="52"/>
          <w:szCs w:val="52"/>
          <w:rtl/>
          <w:lang w:bidi="fa-IR"/>
        </w:rPr>
        <w:t>گزارش فعالیت های آموزشی و پژوهشی دانشجویان کارشناسی ارشد پرستاری مراقبت ویژه نوزادان</w:t>
      </w:r>
    </w:p>
    <w:p w14:paraId="1FC3A119" w14:textId="364A8F66" w:rsidR="000C0D96" w:rsidRDefault="0031054F" w:rsidP="000C0D96">
      <w:pPr>
        <w:bidi/>
        <w:jc w:val="center"/>
        <w:rPr>
          <w:rFonts w:asciiTheme="majorBidi" w:hAnsiTheme="majorBidi" w:cs="B Titr"/>
          <w:b/>
          <w:bCs/>
          <w:sz w:val="52"/>
          <w:szCs w:val="52"/>
          <w:rtl/>
          <w:lang w:bidi="fa-IR"/>
        </w:rPr>
      </w:pP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(</w:t>
      </w:r>
      <w:r w:rsidR="00630072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کارپوشه</w:t>
      </w:r>
      <w:r w:rsidR="000C0D96" w:rsidRPr="0031054F">
        <w:rPr>
          <w:rFonts w:asciiTheme="majorBidi" w:hAnsiTheme="majorBidi" w:cs="B Titr"/>
          <w:b/>
          <w:bCs/>
          <w:sz w:val="52"/>
          <w:szCs w:val="52"/>
          <w:lang w:bidi="fa-IR"/>
        </w:rPr>
        <w:t xml:space="preserve"> </w:t>
      </w:r>
      <w:r w:rsidR="002B0D44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ترم اول</w:t>
      </w: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)</w:t>
      </w:r>
    </w:p>
    <w:p w14:paraId="16DE3A8F" w14:textId="77777777" w:rsidR="000C0D96" w:rsidRPr="000C0D96" w:rsidRDefault="000C0D96" w:rsidP="002B0D44">
      <w:pPr>
        <w:bidi/>
        <w:rPr>
          <w:rFonts w:cs="B Titr"/>
          <w:sz w:val="96"/>
          <w:szCs w:val="96"/>
          <w:rtl/>
          <w:lang w:bidi="fa-IR"/>
        </w:rPr>
      </w:pPr>
    </w:p>
    <w:p w14:paraId="2C263F3C" w14:textId="34D3D02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بازنگری و اصلاح مرداد 1400</w:t>
      </w:r>
    </w:p>
    <w:p w14:paraId="3CE554F7" w14:textId="6679389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ر اساس آخرین ویرایش کوریکولوم رشته در سال 1400</w:t>
      </w:r>
    </w:p>
    <w:p w14:paraId="537D0558" w14:textId="7E42F0E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92102B8" w14:textId="32723239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1FD8554" w14:textId="55F0D270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2C5F43F" w14:textId="4F37DB65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3B300541" w14:textId="77777777" w:rsidR="000C0D96" w:rsidRPr="000C0D96" w:rsidRDefault="000C0D96" w:rsidP="0031054F">
      <w:pPr>
        <w:bidi/>
        <w:rPr>
          <w:rFonts w:cs="B Titr"/>
          <w:sz w:val="28"/>
          <w:szCs w:val="28"/>
          <w:rtl/>
          <w:lang w:bidi="fa-IR"/>
        </w:rPr>
      </w:pPr>
    </w:p>
    <w:p w14:paraId="28668F90" w14:textId="7794FE89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lastRenderedPageBreak/>
        <w:t>نام و نام خانوادگی دانشجو:</w:t>
      </w:r>
    </w:p>
    <w:p w14:paraId="29F5D3AB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6827C018" w14:textId="56C61160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دانشجویی:</w:t>
      </w:r>
    </w:p>
    <w:p w14:paraId="079569F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AC2031A" w14:textId="0A0E02C5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ملی:</w:t>
      </w:r>
    </w:p>
    <w:p w14:paraId="568CE63A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57269D7C" w14:textId="766934C8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سال پذیرش:</w:t>
      </w:r>
    </w:p>
    <w:p w14:paraId="3D1AC435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373B4CEE" w14:textId="46E6004B" w:rsidR="007568FA" w:rsidRDefault="007568FA" w:rsidP="007568FA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 xml:space="preserve">ایمیل: </w:t>
      </w:r>
    </w:p>
    <w:p w14:paraId="00A60B53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08E4CF3" w14:textId="1AE2F2B8" w:rsidR="0031054F" w:rsidRPr="0031054F" w:rsidRDefault="000C0D96" w:rsidP="0031054F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نام و نام خانوادگی استاد راهنما</w:t>
      </w:r>
      <w:r w:rsidR="00982C3A">
        <w:rPr>
          <w:rFonts w:cs="B Titr" w:hint="cs"/>
          <w:b/>
          <w:bCs/>
          <w:sz w:val="28"/>
          <w:szCs w:val="28"/>
          <w:rtl/>
          <w:lang w:bidi="fa-IR"/>
        </w:rPr>
        <w:t>ی تحصیلی</w:t>
      </w: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:</w:t>
      </w:r>
    </w:p>
    <w:p w14:paraId="69787173" w14:textId="1B02CF8F" w:rsidR="007568FA" w:rsidRDefault="0031054F" w:rsidP="0031054F">
      <w:pPr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7741CCA7" w14:textId="2A67E356" w:rsid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  <w:r w:rsidRPr="007568FA">
        <w:rPr>
          <w:rFonts w:cs="B Titr" w:hint="cs"/>
          <w:sz w:val="28"/>
          <w:szCs w:val="28"/>
          <w:rtl/>
          <w:lang w:bidi="fa-IR"/>
        </w:rPr>
        <w:lastRenderedPageBreak/>
        <w:t>وظایف، توانمندی ها و مهارت های مورد انتظار</w:t>
      </w:r>
      <w:r w:rsidR="00982C3A">
        <w:rPr>
          <w:rFonts w:cs="B Titr" w:hint="cs"/>
          <w:sz w:val="28"/>
          <w:szCs w:val="28"/>
          <w:rtl/>
          <w:lang w:bidi="fa-IR"/>
        </w:rPr>
        <w:t xml:space="preserve"> کلی در طول دوره 2 ساله</w:t>
      </w:r>
    </w:p>
    <w:p w14:paraId="7779A0F5" w14:textId="77777777" w:rsidR="007568FA" w:rsidRP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4A2F1B1" w14:textId="2CAAACD3" w:rsidR="008A40D1" w:rsidRPr="007568FA" w:rsidRDefault="008A40D1" w:rsidP="007568FA">
      <w:pPr>
        <w:bidi/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val="en-GB" w:bidi="fa-IR"/>
        </w:rPr>
      </w:pPr>
      <w:r w:rsidRPr="007568FA">
        <w:rPr>
          <w:rFonts w:cs="B Nazanin" w:hint="cs"/>
          <w:b/>
          <w:bCs/>
          <w:i/>
          <w:iCs/>
          <w:sz w:val="28"/>
          <w:szCs w:val="28"/>
          <w:rtl/>
          <w:lang w:bidi="fa-IR"/>
        </w:rPr>
        <w:t xml:space="preserve">توانمندی و مهارتهای مورد انتظار </w:t>
      </w:r>
      <w:r w:rsidR="007568FA" w:rsidRPr="007568FA">
        <w:rPr>
          <w:rFonts w:asciiTheme="majorBidi" w:hAnsiTheme="majorBidi" w:cstheme="majorBidi"/>
          <w:b/>
          <w:bCs/>
          <w:i/>
          <w:iCs/>
          <w:sz w:val="28"/>
          <w:szCs w:val="28"/>
          <w:lang w:val="en-GB" w:bidi="fa-IR"/>
        </w:rPr>
        <w:t>( Expected competencies )</w:t>
      </w:r>
    </w:p>
    <w:p w14:paraId="1A8E6887" w14:textId="77777777" w:rsidR="008A40D1" w:rsidRPr="00FE2A8D" w:rsidRDefault="008A40D1" w:rsidP="00995431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>الف: توانمندیهای پایه مورد انتظا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ر (</w:t>
      </w:r>
      <w:r w:rsidRPr="00212128">
        <w:rPr>
          <w:rFonts w:asciiTheme="majorBidi" w:hAnsiTheme="majorBidi" w:cstheme="majorBidi"/>
          <w:b/>
          <w:bCs/>
          <w:sz w:val="28"/>
          <w:szCs w:val="28"/>
          <w:lang w:val="en-GB" w:bidi="fa-IR"/>
        </w:rPr>
        <w:t>General competencies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644CBC23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ارتباطی- تعاملی و مذاکره</w:t>
      </w:r>
    </w:p>
    <w:p w14:paraId="6EDA744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آموزش</w:t>
      </w:r>
    </w:p>
    <w:p w14:paraId="4DAC121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پژوهش و نگارش مقالات علمی</w:t>
      </w:r>
    </w:p>
    <w:p w14:paraId="5D3F3367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تفکر نقادانه و مهارتهای حل مسئله </w:t>
      </w:r>
    </w:p>
    <w:p w14:paraId="5CA3ECF4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مدیریتی مبتنی بر شواهد (متناسب با سیاستگذاری، برنامه ریزی، سازماندهی، پایش، نظارت و کنترل و ارزشیابی).</w:t>
      </w:r>
    </w:p>
    <w:p w14:paraId="17C6341F" w14:textId="77777777" w:rsidR="00995431" w:rsidRDefault="002555F2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حرفه ای گرایی (</w:t>
      </w:r>
      <w:r w:rsidR="005966D0" w:rsidRPr="002C3689">
        <w:rPr>
          <w:rFonts w:asciiTheme="majorBidi" w:hAnsiTheme="majorBidi" w:cstheme="majorBidi"/>
          <w:sz w:val="28"/>
          <w:szCs w:val="28"/>
          <w:lang w:val="en-GB" w:bidi="fa-IR"/>
        </w:rPr>
        <w:t>Professionalism</w:t>
      </w:r>
      <w:r>
        <w:rPr>
          <w:rFonts w:cs="B Nazanin" w:hint="cs"/>
          <w:sz w:val="28"/>
          <w:szCs w:val="28"/>
          <w:rtl/>
          <w:lang w:val="en-GB" w:bidi="fa-IR"/>
        </w:rPr>
        <w:t>)</w:t>
      </w:r>
      <w:r w:rsidR="00995431"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29CA36D2" w14:textId="77777777" w:rsidR="002555F2" w:rsidRDefault="008D1728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استفاده از الگوها و مدل های مراقبتی</w:t>
      </w:r>
    </w:p>
    <w:p w14:paraId="4DA5DA8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شناختی</w:t>
      </w:r>
    </w:p>
    <w:p w14:paraId="6EBE18E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مدیریتی</w:t>
      </w:r>
    </w:p>
    <w:p w14:paraId="0DCE534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هارت عملکردهای مبتنی بر شواهد </w:t>
      </w:r>
    </w:p>
    <w:p w14:paraId="3F5D79E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کار تیمی و بین حرفه ای</w:t>
      </w:r>
    </w:p>
    <w:p w14:paraId="001B363E" w14:textId="7E507646" w:rsidR="008D1728" w:rsidRDefault="008D1728" w:rsidP="008D1728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6FD667C5" w14:textId="0F57D2A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3738FB4E" w14:textId="200DA060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5CE4FD4" w14:textId="16D94066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7884E5D" w14:textId="3333204D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B6AEDA2" w14:textId="602B3A83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7570AB8C" w14:textId="7777777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EFCA464" w14:textId="1B808E1F" w:rsidR="008D1728" w:rsidRDefault="00CE6D14" w:rsidP="008D1728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 xml:space="preserve">ب- </w:t>
      </w:r>
      <w:r w:rsidR="008D1728"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وظایف حرفه ای و توانمندی های اختصاصی مورد انتظار </w:t>
      </w:r>
    </w:p>
    <w:tbl>
      <w:tblPr>
        <w:tblStyle w:val="TableGrid"/>
        <w:bidiVisual/>
        <w:tblW w:w="10444" w:type="dxa"/>
        <w:tblInd w:w="-483" w:type="dxa"/>
        <w:tblLook w:val="04A0" w:firstRow="1" w:lastRow="0" w:firstColumn="1" w:lastColumn="0" w:noHBand="0" w:noVBand="1"/>
      </w:tblPr>
      <w:tblGrid>
        <w:gridCol w:w="1722"/>
        <w:gridCol w:w="8722"/>
      </w:tblGrid>
      <w:tr w:rsidR="007568FA" w14:paraId="3A814F09" w14:textId="77777777" w:rsidTr="00AE23AF">
        <w:tc>
          <w:tcPr>
            <w:tcW w:w="1722" w:type="dxa"/>
          </w:tcPr>
          <w:p w14:paraId="2D3B6F31" w14:textId="3B91742A" w:rsidR="007568FA" w:rsidRPr="0031054F" w:rsidRDefault="0031054F" w:rsidP="002E4371">
            <w:pPr>
              <w:bidi/>
              <w:rPr>
                <w:rFonts w:cs="B Nazanin"/>
                <w:b/>
                <w:bCs/>
                <w:rtl/>
                <w:lang w:val="en-GB" w:bidi="fa-IR"/>
              </w:rPr>
            </w:pPr>
            <w:r>
              <w:rPr>
                <w:rFonts w:cs="B Nazanin" w:hint="cs"/>
                <w:b/>
                <w:bCs/>
                <w:rtl/>
                <w:lang w:val="en-GB" w:bidi="fa-IR"/>
              </w:rPr>
              <w:t>حیطه</w:t>
            </w:r>
          </w:p>
        </w:tc>
        <w:tc>
          <w:tcPr>
            <w:tcW w:w="8722" w:type="dxa"/>
          </w:tcPr>
          <w:p w14:paraId="5C256B0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شرح وظایف حرفه ای</w:t>
            </w:r>
          </w:p>
        </w:tc>
      </w:tr>
      <w:tr w:rsidR="007568FA" w14:paraId="252687F1" w14:textId="77777777" w:rsidTr="00AE23AF">
        <w:tc>
          <w:tcPr>
            <w:tcW w:w="1722" w:type="dxa"/>
          </w:tcPr>
          <w:p w14:paraId="0DC1CD7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راقبتی</w:t>
            </w:r>
          </w:p>
        </w:tc>
        <w:tc>
          <w:tcPr>
            <w:tcW w:w="8722" w:type="dxa"/>
          </w:tcPr>
          <w:p w14:paraId="5EF3DC6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رسی وضعیت فیزیکی نوزاد و خانواده</w:t>
            </w:r>
          </w:p>
          <w:p w14:paraId="4C5ACED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شخیص نیازها و مشکلات نوزادان بستری در بخش مراقبت ویژه نوزادان و خانواده آن ها در قالب فرآیند پرستاری</w:t>
            </w:r>
          </w:p>
          <w:p w14:paraId="52BD877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نجام مراقبت های روزانه مبتنی بر تشخیص های پرستاری </w:t>
            </w:r>
          </w:p>
          <w:p w14:paraId="4C01A728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(فیزیوتراپی تنفسی، ساکشن، تغذیه، پانسمان و...)</w:t>
            </w:r>
          </w:p>
          <w:p w14:paraId="767690B4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همکاری در اجرای رویه های تشخیصی و درمانی با پزشکان متخصص نوزادان (گذاشتن لوله قفسه صدری، نمونه گیری نخاعی) و انجام مراقبت های قبل و حین و بعد این پروسیجرها</w:t>
            </w:r>
          </w:p>
          <w:p w14:paraId="3D9A4E2A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تفسیر داده های بالینی مربوط به دستگاه های پایش و اندازه گیری </w:t>
            </w:r>
          </w:p>
          <w:p w14:paraId="63B5760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دوین و اجرای طرح ترخیص نوزاد و خانواده با بیماری های مختلف</w:t>
            </w:r>
          </w:p>
        </w:tc>
      </w:tr>
      <w:tr w:rsidR="007568FA" w14:paraId="121FDEAD" w14:textId="77777777" w:rsidTr="00AE23AF">
        <w:tc>
          <w:tcPr>
            <w:tcW w:w="1722" w:type="dxa"/>
          </w:tcPr>
          <w:p w14:paraId="5239DD4D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پژوهشی</w:t>
            </w:r>
          </w:p>
        </w:tc>
        <w:tc>
          <w:tcPr>
            <w:tcW w:w="8722" w:type="dxa"/>
          </w:tcPr>
          <w:p w14:paraId="10EBA805" w14:textId="77777777" w:rsidR="007568FA" w:rsidRPr="0031054F" w:rsidRDefault="007568FA" w:rsidP="005C389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عیین اولویت های پژوهشی در زمینه مراقبت از نوزاد و خانواده ارزیابی منتقدانه و کاربرد نتایج پژوهش ها در بالین.</w:t>
            </w:r>
          </w:p>
          <w:p w14:paraId="3B998183" w14:textId="77777777" w:rsidR="007568FA" w:rsidRPr="0031054F" w:rsidRDefault="007568FA" w:rsidP="00141B8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شناسایی موارد نیازمند پژوهش و گسترش مفاهیم مهارت ها.</w:t>
            </w:r>
          </w:p>
          <w:p w14:paraId="0B0A533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طراحی و انجام پژوهش های کاربردی در مورد مشکلات و چالش های موجود مرتبط با نوزادان</w:t>
            </w:r>
          </w:p>
          <w:p w14:paraId="26260EB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ولید شواهد و مقالات در منابع معتبر در مورد مراقبت از نوزاد</w:t>
            </w:r>
          </w:p>
          <w:p w14:paraId="1D0E3CE6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پروژه های مشترک با سایر مراکز</w:t>
            </w:r>
          </w:p>
        </w:tc>
      </w:tr>
      <w:tr w:rsidR="007568FA" w14:paraId="268A723F" w14:textId="77777777" w:rsidTr="00AE23AF">
        <w:tc>
          <w:tcPr>
            <w:tcW w:w="1722" w:type="dxa"/>
          </w:tcPr>
          <w:p w14:paraId="6BAE4F6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دیریتی</w:t>
            </w:r>
          </w:p>
        </w:tc>
        <w:tc>
          <w:tcPr>
            <w:tcW w:w="8722" w:type="dxa"/>
          </w:tcPr>
          <w:p w14:paraId="1928802E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حلیل نظام اجرای خدمات پرستاری به نوزادان نارس و یا بد حال در بخش های مراقبت ویژه نوزادان</w:t>
            </w:r>
          </w:p>
          <w:p w14:paraId="41CA17E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ه کارگیری اصول ارتقای کیفیت خدمات در بخش های مرتبط با مراقبت نوزادان</w:t>
            </w:r>
          </w:p>
          <w:p w14:paraId="01033BA1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دیریت و رهبری، همکاری بین رشته ای</w:t>
            </w:r>
          </w:p>
          <w:p w14:paraId="741352FF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برنامه ریزی، پایش و نظارت </w:t>
            </w:r>
          </w:p>
          <w:p w14:paraId="2463F3B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رزشیابی برنامه ها </w:t>
            </w:r>
          </w:p>
          <w:p w14:paraId="298A0BF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کنترل کیفی رویه ها در بخش های مراقبت ویژه</w:t>
            </w:r>
          </w:p>
          <w:p w14:paraId="2FF939E7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مدیریت برنامه و عملکرد مبتنی بر شواهد </w:t>
            </w:r>
          </w:p>
          <w:p w14:paraId="072F177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نامه ریزی و اجرای برنامه مراقبتی</w:t>
            </w:r>
          </w:p>
        </w:tc>
      </w:tr>
      <w:tr w:rsidR="007568FA" w14:paraId="1AB993E4" w14:textId="77777777" w:rsidTr="00AE23AF">
        <w:tc>
          <w:tcPr>
            <w:tcW w:w="1722" w:type="dxa"/>
          </w:tcPr>
          <w:p w14:paraId="284DB1CE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آموزشی</w:t>
            </w:r>
          </w:p>
        </w:tc>
        <w:tc>
          <w:tcPr>
            <w:tcW w:w="8722" w:type="dxa"/>
          </w:tcPr>
          <w:p w14:paraId="47AAFA4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آموزش سلامت (یادگیری و یاددهی)</w:t>
            </w:r>
          </w:p>
          <w:p w14:paraId="0550A32E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دانشجویان پرستاری در بخش های مراقبت ویژه نوزادان</w:t>
            </w:r>
          </w:p>
          <w:p w14:paraId="0190DB54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کارکنان بالینی در قالب آموزش مداوم و ضمن خدمت</w:t>
            </w:r>
          </w:p>
          <w:p w14:paraId="2D3AE12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تهیه محتوای آموزشی برای خانواده نوزادان</w:t>
            </w:r>
          </w:p>
        </w:tc>
      </w:tr>
      <w:tr w:rsidR="007568FA" w14:paraId="5C3631C9" w14:textId="77777777" w:rsidTr="00AE23AF">
        <w:tc>
          <w:tcPr>
            <w:tcW w:w="1722" w:type="dxa"/>
          </w:tcPr>
          <w:p w14:paraId="5C6B4AC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حمایتی</w:t>
            </w:r>
          </w:p>
        </w:tc>
        <w:tc>
          <w:tcPr>
            <w:tcW w:w="8722" w:type="dxa"/>
          </w:tcPr>
          <w:p w14:paraId="1B206992" w14:textId="77777777" w:rsidR="007568FA" w:rsidRPr="0031054F" w:rsidRDefault="007568FA" w:rsidP="004F702A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مراقبت روانی و معنوی از خانواده در منزل برای نوزادان دارای وضعیت های مزمن و مشکلات طولانی</w:t>
            </w:r>
          </w:p>
          <w:p w14:paraId="457EBF22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مهارت های ارتباطی مناسب</w:t>
            </w:r>
          </w:p>
          <w:p w14:paraId="2A7764ED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پیگیری نوزادان نارس و نوزادان دارای مشکلات خاص، مهارت استفاده از تکنولوژی</w:t>
            </w:r>
          </w:p>
          <w:p w14:paraId="4167AF50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(تله نرسینگ) برای پیگیری نوزاد و خانواده </w:t>
            </w:r>
          </w:p>
          <w:p w14:paraId="41BD7A63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مراقبت تکاملی خانواده محور</w:t>
            </w:r>
          </w:p>
          <w:p w14:paraId="1D0CF824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راقبت تسکینی</w:t>
            </w:r>
          </w:p>
          <w:p w14:paraId="15983E32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حمایت های عاطفی و روانی از خانواده نوزاد در معرض خطر</w:t>
            </w:r>
          </w:p>
          <w:p w14:paraId="0C96B1B9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ارتباط مناسب و موثر با نوزاد و خانواده و دیگر افراد گروه مراقبتی</w:t>
            </w:r>
          </w:p>
          <w:p w14:paraId="0C2CCA78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طرح ترخیص نوزاد با رویکرد تکاملی نوزاد</w:t>
            </w:r>
          </w:p>
        </w:tc>
      </w:tr>
    </w:tbl>
    <w:p w14:paraId="443B04FF" w14:textId="77777777" w:rsidR="007568FA" w:rsidRDefault="007568FA" w:rsidP="007568FA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88CEB0E" w14:textId="273B8E5E" w:rsidR="00CE6D14" w:rsidRDefault="00CE6D14" w:rsidP="00CE6D14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>ج- مهارتهای عملی مورد انتظار (</w:t>
      </w:r>
      <w:r w:rsidRPr="00CE6D14">
        <w:rPr>
          <w:rFonts w:asciiTheme="majorBidi" w:hAnsiTheme="majorBidi" w:cstheme="majorBidi"/>
          <w:b/>
          <w:bCs/>
          <w:sz w:val="28"/>
          <w:szCs w:val="28"/>
          <w:lang w:bidi="fa-IR"/>
        </w:rPr>
        <w:t>Expected procedural skills</w:t>
      </w:r>
      <w:r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78599F09" w14:textId="4DA302A3" w:rsidR="00982C3A" w:rsidRDefault="000E0511" w:rsidP="00982C3A">
      <w:pPr>
        <w:bidi/>
        <w:rPr>
          <w:rFonts w:cs="B Nazanin"/>
          <w:b/>
          <w:bCs/>
          <w:sz w:val="28"/>
          <w:szCs w:val="28"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توجه: مهارت های </w:t>
      </w:r>
      <w:r w:rsidR="00982C3A">
        <w:rPr>
          <w:rFonts w:cs="B Nazanin" w:hint="cs"/>
          <w:b/>
          <w:bCs/>
          <w:sz w:val="28"/>
          <w:szCs w:val="28"/>
          <w:rtl/>
          <w:lang w:val="en-GB" w:bidi="fa-IR"/>
        </w:rPr>
        <w:t>مورد انتظار</w:t>
      </w:r>
      <w:r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 کارآموزی ترم </w:t>
      </w:r>
      <w:r w:rsidR="004C0138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 اول</w:t>
      </w:r>
      <w:r w:rsidR="00982C3A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 با توجه به یک واحد کارآموزی کلیات بررسی نوزاد و خانواده و توانمندی های مورد انتظار در کوریکولوم تنظیم شده است</w:t>
      </w:r>
      <w:r w:rsidR="004C0138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 </w:t>
      </w:r>
    </w:p>
    <w:tbl>
      <w:tblPr>
        <w:tblStyle w:val="TableGrid"/>
        <w:bidiVisual/>
        <w:tblW w:w="10084" w:type="dxa"/>
        <w:tblInd w:w="-325" w:type="dxa"/>
        <w:tblLook w:val="04A0" w:firstRow="1" w:lastRow="0" w:firstColumn="1" w:lastColumn="0" w:noHBand="0" w:noVBand="1"/>
      </w:tblPr>
      <w:tblGrid>
        <w:gridCol w:w="4512"/>
        <w:gridCol w:w="1980"/>
        <w:gridCol w:w="1710"/>
        <w:gridCol w:w="1882"/>
      </w:tblGrid>
      <w:tr w:rsidR="00982C3A" w14:paraId="56BCF525" w14:textId="77777777" w:rsidTr="002B0D44">
        <w:tc>
          <w:tcPr>
            <w:tcW w:w="4512" w:type="dxa"/>
          </w:tcPr>
          <w:p w14:paraId="76FA8882" w14:textId="77777777" w:rsidR="00982C3A" w:rsidRPr="002B0D44" w:rsidRDefault="00982C3A" w:rsidP="00195E57">
            <w:pPr>
              <w:bidi/>
              <w:rPr>
                <w:rFonts w:cs="B Titr"/>
                <w:b/>
                <w:bCs/>
                <w:sz w:val="24"/>
                <w:szCs w:val="24"/>
                <w:rtl/>
              </w:rPr>
            </w:pPr>
            <w:r w:rsidRPr="002B0D44">
              <w:rPr>
                <w:rFonts w:cs="B Titr" w:hint="cs"/>
                <w:b/>
                <w:bCs/>
                <w:sz w:val="24"/>
                <w:szCs w:val="24"/>
                <w:rtl/>
              </w:rPr>
              <w:t>مهارت مورد انتظار( مشاهده)</w:t>
            </w:r>
          </w:p>
        </w:tc>
        <w:tc>
          <w:tcPr>
            <w:tcW w:w="1980" w:type="dxa"/>
          </w:tcPr>
          <w:p w14:paraId="0453ECCD" w14:textId="77777777" w:rsidR="00982C3A" w:rsidRPr="002B0D44" w:rsidRDefault="00982C3A" w:rsidP="00195E57">
            <w:pPr>
              <w:bidi/>
              <w:rPr>
                <w:rFonts w:cs="B Titr"/>
                <w:sz w:val="24"/>
                <w:szCs w:val="24"/>
                <w:rtl/>
              </w:rPr>
            </w:pPr>
            <w:r w:rsidRPr="002B0D44">
              <w:rPr>
                <w:rFonts w:cs="B Titr" w:hint="cs"/>
                <w:sz w:val="24"/>
                <w:szCs w:val="24"/>
                <w:rtl/>
              </w:rPr>
              <w:t>تاریخ و امضا</w:t>
            </w:r>
          </w:p>
        </w:tc>
        <w:tc>
          <w:tcPr>
            <w:tcW w:w="1710" w:type="dxa"/>
          </w:tcPr>
          <w:p w14:paraId="22B01478" w14:textId="77777777" w:rsidR="00982C3A" w:rsidRPr="002B0D44" w:rsidRDefault="00982C3A" w:rsidP="00195E57">
            <w:pPr>
              <w:bidi/>
              <w:rPr>
                <w:rFonts w:cs="B Titr"/>
                <w:sz w:val="24"/>
                <w:szCs w:val="24"/>
                <w:rtl/>
              </w:rPr>
            </w:pPr>
            <w:r w:rsidRPr="002B0D44">
              <w:rPr>
                <w:rFonts w:cs="B Titr" w:hint="cs"/>
                <w:sz w:val="24"/>
                <w:szCs w:val="24"/>
                <w:rtl/>
              </w:rPr>
              <w:t>تاریخ و امضا</w:t>
            </w:r>
          </w:p>
        </w:tc>
        <w:tc>
          <w:tcPr>
            <w:tcW w:w="1882" w:type="dxa"/>
          </w:tcPr>
          <w:p w14:paraId="580E0893" w14:textId="77777777" w:rsidR="00982C3A" w:rsidRPr="002B0D44" w:rsidRDefault="00982C3A" w:rsidP="00195E57">
            <w:pPr>
              <w:bidi/>
              <w:rPr>
                <w:rFonts w:cs="B Titr"/>
                <w:sz w:val="24"/>
                <w:szCs w:val="24"/>
                <w:rtl/>
              </w:rPr>
            </w:pPr>
            <w:r w:rsidRPr="002B0D44">
              <w:rPr>
                <w:rFonts w:cs="B Titr" w:hint="cs"/>
                <w:sz w:val="24"/>
                <w:szCs w:val="24"/>
                <w:rtl/>
              </w:rPr>
              <w:t>تاریخ و امضا</w:t>
            </w:r>
          </w:p>
        </w:tc>
      </w:tr>
      <w:tr w:rsidR="00982C3A" w14:paraId="29AD0E3D" w14:textId="77777777" w:rsidTr="002B0D44">
        <w:tc>
          <w:tcPr>
            <w:tcW w:w="4512" w:type="dxa"/>
          </w:tcPr>
          <w:p w14:paraId="3F36B2A4" w14:textId="77777777" w:rsidR="00982C3A" w:rsidRPr="002B0D44" w:rsidRDefault="00982C3A" w:rsidP="00195E57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راقبت از نوزاد در گرم کننده تابشی (وارمر)</w:t>
            </w:r>
          </w:p>
          <w:p w14:paraId="504E088D" w14:textId="495439B5" w:rsidR="00982C3A" w:rsidRPr="002B0D44" w:rsidRDefault="00982C3A" w:rsidP="00982C3A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980" w:type="dxa"/>
          </w:tcPr>
          <w:p w14:paraId="5CAAD6C6" w14:textId="77777777" w:rsidR="00982C3A" w:rsidRDefault="00982C3A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20FE43B2" w14:textId="77777777" w:rsidR="00982C3A" w:rsidRDefault="00982C3A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5577CE5E" w14:textId="77777777" w:rsidR="00982C3A" w:rsidRDefault="00982C3A" w:rsidP="00195E57">
            <w:pPr>
              <w:bidi/>
              <w:rPr>
                <w:rtl/>
              </w:rPr>
            </w:pPr>
          </w:p>
        </w:tc>
      </w:tr>
      <w:tr w:rsidR="00982C3A" w14:paraId="50D2E0F3" w14:textId="77777777" w:rsidTr="002B0D44">
        <w:trPr>
          <w:trHeight w:val="593"/>
        </w:trPr>
        <w:tc>
          <w:tcPr>
            <w:tcW w:w="4512" w:type="dxa"/>
          </w:tcPr>
          <w:p w14:paraId="0539693A" w14:textId="77777777" w:rsidR="00982C3A" w:rsidRPr="002B0D44" w:rsidRDefault="00982C3A" w:rsidP="00195E57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راقبت از نوزادان در انکوباتور</w:t>
            </w:r>
          </w:p>
          <w:p w14:paraId="6F07FB58" w14:textId="61F4D4F3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20426039" w14:textId="77777777" w:rsidR="00982C3A" w:rsidRDefault="00982C3A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2D722AEC" w14:textId="77777777" w:rsidR="00982C3A" w:rsidRDefault="00982C3A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0FE56CC4" w14:textId="77777777" w:rsidR="00982C3A" w:rsidRDefault="00982C3A" w:rsidP="00195E57">
            <w:pPr>
              <w:bidi/>
              <w:rPr>
                <w:rtl/>
              </w:rPr>
            </w:pPr>
          </w:p>
        </w:tc>
      </w:tr>
      <w:tr w:rsidR="00982C3A" w14:paraId="7748ACA9" w14:textId="77777777" w:rsidTr="002B0D44">
        <w:tc>
          <w:tcPr>
            <w:tcW w:w="4512" w:type="dxa"/>
          </w:tcPr>
          <w:p w14:paraId="705B47E2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راقبت ایمن از نوزاد و خانواده</w:t>
            </w:r>
          </w:p>
          <w:p w14:paraId="78E19765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980" w:type="dxa"/>
          </w:tcPr>
          <w:p w14:paraId="0179E5EC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3C763553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1DE87989" w14:textId="77777777" w:rsidR="00982C3A" w:rsidRDefault="00982C3A" w:rsidP="004C0138">
            <w:pPr>
              <w:bidi/>
              <w:rPr>
                <w:rtl/>
              </w:rPr>
            </w:pPr>
          </w:p>
        </w:tc>
      </w:tr>
      <w:tr w:rsidR="00982C3A" w14:paraId="01745D41" w14:textId="77777777" w:rsidTr="002B0D44">
        <w:tc>
          <w:tcPr>
            <w:tcW w:w="4512" w:type="dxa"/>
          </w:tcPr>
          <w:p w14:paraId="1190674A" w14:textId="77777777" w:rsid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عیین سن جنینی بر اساس جدول بالارد و موارد مشابه</w:t>
            </w:r>
          </w:p>
          <w:p w14:paraId="3A14C3FC" w14:textId="1DC7B5A6" w:rsidR="00982C3A" w:rsidRPr="002B0D44" w:rsidRDefault="00982C3A" w:rsidP="002B0D44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980" w:type="dxa"/>
          </w:tcPr>
          <w:p w14:paraId="49AF664D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68F463F3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02AB422A" w14:textId="77777777" w:rsidR="00982C3A" w:rsidRDefault="00982C3A" w:rsidP="004C0138">
            <w:pPr>
              <w:bidi/>
              <w:rPr>
                <w:rtl/>
              </w:rPr>
            </w:pPr>
          </w:p>
        </w:tc>
      </w:tr>
      <w:tr w:rsidR="00982C3A" w14:paraId="55174F35" w14:textId="77777777" w:rsidTr="002B0D44">
        <w:tc>
          <w:tcPr>
            <w:tcW w:w="4512" w:type="dxa"/>
          </w:tcPr>
          <w:p w14:paraId="395266AE" w14:textId="307007E9" w:rsidR="00982C3A" w:rsidRPr="002B0D44" w:rsidRDefault="00982C3A" w:rsidP="00982C3A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غذیه نوزاد نیازمند به مراقبت ویژه (شیر مادر، شیر خشک، گاواژ، سرنگ، ...) و کمک به مادر در انجام تغذیه</w:t>
            </w:r>
          </w:p>
        </w:tc>
        <w:tc>
          <w:tcPr>
            <w:tcW w:w="1980" w:type="dxa"/>
          </w:tcPr>
          <w:p w14:paraId="2939F3B5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2F474012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5B71B9CB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982C3A" w14:paraId="3C0168D3" w14:textId="77777777" w:rsidTr="002B0D44">
        <w:tc>
          <w:tcPr>
            <w:tcW w:w="4512" w:type="dxa"/>
          </w:tcPr>
          <w:p w14:paraId="3C4BD3E6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ستفاده از ابزارهای رایج درد نوزادان پره ترم، ترم و پست ترم با استفاده از ابزارهای مختلف</w:t>
            </w:r>
          </w:p>
        </w:tc>
        <w:tc>
          <w:tcPr>
            <w:tcW w:w="1980" w:type="dxa"/>
          </w:tcPr>
          <w:p w14:paraId="440CE01E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3CFEB644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12A3209A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982C3A" w14:paraId="050D1413" w14:textId="77777777" w:rsidTr="002B0D44">
        <w:tc>
          <w:tcPr>
            <w:tcW w:w="4512" w:type="dxa"/>
          </w:tcPr>
          <w:p w14:paraId="4009C537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فرآیند پذیرش و ترخیص نوزاد</w:t>
            </w:r>
          </w:p>
          <w:p w14:paraId="51DFB050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0D7BC508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604280D2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7254EBFA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982C3A" w14:paraId="0C0AA64B" w14:textId="77777777" w:rsidTr="002B0D44">
        <w:tc>
          <w:tcPr>
            <w:tcW w:w="4512" w:type="dxa"/>
          </w:tcPr>
          <w:p w14:paraId="61C7CAD5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آموزش به مادر و خانواده دارای نوزاد نیازمند به مراقبت ویژه</w:t>
            </w:r>
          </w:p>
        </w:tc>
        <w:tc>
          <w:tcPr>
            <w:tcW w:w="1980" w:type="dxa"/>
          </w:tcPr>
          <w:p w14:paraId="48BD347B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1D932A21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31C3E67E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982C3A" w14:paraId="46F2DC56" w14:textId="77777777" w:rsidTr="002B0D44">
        <w:tc>
          <w:tcPr>
            <w:tcW w:w="4512" w:type="dxa"/>
          </w:tcPr>
          <w:p w14:paraId="544F4ED3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رزیابی تکاملی نوزادان پره مچور</w:t>
            </w:r>
          </w:p>
          <w:p w14:paraId="018FE712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08A05F08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0B6A5FF2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0AEF8213" w14:textId="77777777" w:rsidR="00982C3A" w:rsidRDefault="00982C3A" w:rsidP="004C0138">
            <w:pPr>
              <w:bidi/>
              <w:rPr>
                <w:rtl/>
              </w:rPr>
            </w:pPr>
          </w:p>
        </w:tc>
      </w:tr>
      <w:tr w:rsidR="00982C3A" w14:paraId="6FD92A35" w14:textId="77777777" w:rsidTr="002B0D44">
        <w:tc>
          <w:tcPr>
            <w:tcW w:w="4512" w:type="dxa"/>
          </w:tcPr>
          <w:p w14:paraId="04064F86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جرای مهارت در مراقبت خانواده محور</w:t>
            </w:r>
          </w:p>
          <w:p w14:paraId="6DFBB1A8" w14:textId="54EC3050" w:rsidR="00982C3A" w:rsidRPr="002B0D44" w:rsidRDefault="00982C3A" w:rsidP="00982C3A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6BDB7D74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5E68BC0E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73035B18" w14:textId="77777777" w:rsidR="00982C3A" w:rsidRDefault="00982C3A" w:rsidP="004C0138">
            <w:pPr>
              <w:bidi/>
              <w:rPr>
                <w:rtl/>
              </w:rPr>
            </w:pPr>
          </w:p>
        </w:tc>
      </w:tr>
      <w:tr w:rsidR="00982C3A" w14:paraId="78999117" w14:textId="77777777" w:rsidTr="002B0D44">
        <w:tc>
          <w:tcPr>
            <w:tcW w:w="4512" w:type="dxa"/>
          </w:tcPr>
          <w:p w14:paraId="3DE6F0E6" w14:textId="77777777" w:rsidR="00982C3A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کاربرد فرآیند پرستاری در مراقبت از نوزادان</w:t>
            </w:r>
          </w:p>
          <w:p w14:paraId="79352FB5" w14:textId="6BD74E62" w:rsidR="002B0D44" w:rsidRPr="002B0D44" w:rsidRDefault="002B0D44" w:rsidP="002B0D44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087427B8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6B248626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733B4481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  <w:tr w:rsidR="00982C3A" w14:paraId="1976211C" w14:textId="77777777" w:rsidTr="002B0D44">
        <w:tc>
          <w:tcPr>
            <w:tcW w:w="4512" w:type="dxa"/>
          </w:tcPr>
          <w:p w14:paraId="2B75CA1F" w14:textId="77777777" w:rsidR="00982C3A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هارت ارتباط با خانواده نوزاد در قالب برنامه نیدکپ</w:t>
            </w:r>
          </w:p>
          <w:p w14:paraId="366027CD" w14:textId="5FB48597" w:rsidR="002B0D44" w:rsidRPr="002B0D44" w:rsidRDefault="002B0D44" w:rsidP="002B0D44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21E3B479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378F46FF" w14:textId="77777777" w:rsidR="00982C3A" w:rsidRDefault="00982C3A" w:rsidP="004C0138">
            <w:pPr>
              <w:bidi/>
              <w:rPr>
                <w:rtl/>
              </w:rPr>
            </w:pPr>
          </w:p>
        </w:tc>
        <w:tc>
          <w:tcPr>
            <w:tcW w:w="1882" w:type="dxa"/>
          </w:tcPr>
          <w:p w14:paraId="0EA37197" w14:textId="77777777" w:rsidR="00982C3A" w:rsidRDefault="00982C3A" w:rsidP="004C0138">
            <w:pPr>
              <w:bidi/>
              <w:rPr>
                <w:rtl/>
              </w:rPr>
            </w:pPr>
          </w:p>
        </w:tc>
      </w:tr>
      <w:tr w:rsidR="00982C3A" w14:paraId="06B02BF9" w14:textId="77777777" w:rsidTr="002B0D44">
        <w:tc>
          <w:tcPr>
            <w:tcW w:w="4512" w:type="dxa"/>
          </w:tcPr>
          <w:p w14:paraId="63E0F2D5" w14:textId="77777777" w:rsidR="00982C3A" w:rsidRPr="002B0D44" w:rsidRDefault="00982C3A" w:rsidP="004C0138">
            <w:pPr>
              <w:bidi/>
              <w:jc w:val="both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B0D44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شناسایی کلیدهای رفتاری نوزاد بر اساس ابزارهای موجود</w:t>
            </w:r>
          </w:p>
        </w:tc>
        <w:tc>
          <w:tcPr>
            <w:tcW w:w="1980" w:type="dxa"/>
          </w:tcPr>
          <w:p w14:paraId="47D0B00B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710" w:type="dxa"/>
          </w:tcPr>
          <w:p w14:paraId="2BFE6798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882" w:type="dxa"/>
          </w:tcPr>
          <w:p w14:paraId="59D904A3" w14:textId="77777777" w:rsidR="00982C3A" w:rsidRDefault="00982C3A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</w:tbl>
    <w:p w14:paraId="68BC1CB9" w14:textId="60D7E00D" w:rsidR="00ED7714" w:rsidRDefault="00ED7714" w:rsidP="004C0138">
      <w:pPr>
        <w:rPr>
          <w:rFonts w:cs="B Nazanin"/>
          <w:b/>
          <w:bCs/>
          <w:sz w:val="28"/>
          <w:szCs w:val="28"/>
          <w:lang w:val="en-GB" w:bidi="fa-IR"/>
        </w:rPr>
      </w:pPr>
    </w:p>
    <w:p w14:paraId="05DC753C" w14:textId="00E320AB" w:rsidR="006F5801" w:rsidRDefault="006F5801" w:rsidP="00B4230D">
      <w:pPr>
        <w:rPr>
          <w:rFonts w:cs="B Nazanin"/>
          <w:b/>
          <w:bCs/>
          <w:sz w:val="28"/>
          <w:szCs w:val="28"/>
          <w:lang w:val="en-GB" w:bidi="fa-IR"/>
        </w:rPr>
      </w:pPr>
    </w:p>
    <w:p w14:paraId="02BCFF8F" w14:textId="5B359719" w:rsidR="003129C0" w:rsidRPr="002B0D44" w:rsidRDefault="003129C0" w:rsidP="002B0D44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فرایند پرستاری در مورد سه </w:t>
      </w:r>
      <w:r w:rsidR="002B0D44">
        <w:rPr>
          <w:rFonts w:cs="B Titr" w:hint="cs"/>
          <w:b/>
          <w:bCs/>
          <w:sz w:val="28"/>
          <w:szCs w:val="28"/>
          <w:rtl/>
          <w:lang w:val="en-GB" w:bidi="fa-IR"/>
        </w:rPr>
        <w:t>نوزاد و خانواده،</w:t>
      </w: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 با توجه به اهداف ترم </w:t>
      </w:r>
      <w:r w:rsidR="0031054F">
        <w:rPr>
          <w:rFonts w:cs="B Titr" w:hint="cs"/>
          <w:b/>
          <w:bCs/>
          <w:sz w:val="28"/>
          <w:szCs w:val="28"/>
          <w:rtl/>
          <w:lang w:val="en-GB" w:bidi="fa-IR"/>
        </w:rPr>
        <w:t>اول</w:t>
      </w: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p w14:paraId="5183F84B" w14:textId="078B08E9" w:rsidR="0031054F" w:rsidRDefault="0031054F" w:rsidP="0031054F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FA2119F" w14:textId="31F2733F" w:rsidR="0031054F" w:rsidRPr="00CD1392" w:rsidRDefault="0031054F" w:rsidP="002B0D44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7393566A" w14:textId="002941A5" w:rsidR="00EC58E1" w:rsidRDefault="00EC58E1" w:rsidP="002B0D44">
      <w:pPr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4CA6D3E" w14:textId="4E5A83AF" w:rsidR="003129C0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EC58E1">
        <w:rPr>
          <w:rFonts w:cs="B Titr" w:hint="cs"/>
          <w:b/>
          <w:bCs/>
          <w:sz w:val="28"/>
          <w:szCs w:val="28"/>
          <w:rtl/>
          <w:lang w:val="en-GB" w:bidi="fa-IR"/>
        </w:rPr>
        <w:t>گزارش جلسات مشاوره دانشجو با استاد راهنما</w:t>
      </w:r>
      <w:r w:rsidR="002B0D44">
        <w:rPr>
          <w:rFonts w:cs="B Titr" w:hint="cs"/>
          <w:b/>
          <w:bCs/>
          <w:sz w:val="28"/>
          <w:szCs w:val="28"/>
          <w:rtl/>
          <w:lang w:val="en-GB" w:bidi="fa-IR"/>
        </w:rPr>
        <w:t>ی تحصیلی</w:t>
      </w:r>
    </w:p>
    <w:tbl>
      <w:tblPr>
        <w:tblStyle w:val="TableGrid"/>
        <w:bidiVisual/>
        <w:tblW w:w="11067" w:type="dxa"/>
        <w:tblInd w:w="-903" w:type="dxa"/>
        <w:tblLook w:val="04A0" w:firstRow="1" w:lastRow="0" w:firstColumn="1" w:lastColumn="0" w:noHBand="0" w:noVBand="1"/>
      </w:tblPr>
      <w:tblGrid>
        <w:gridCol w:w="1437"/>
        <w:gridCol w:w="2703"/>
        <w:gridCol w:w="1977"/>
        <w:gridCol w:w="4950"/>
      </w:tblGrid>
      <w:tr w:rsidR="00EC58E1" w14:paraId="58352E14" w14:textId="77777777" w:rsidTr="00EC58E1">
        <w:tc>
          <w:tcPr>
            <w:tcW w:w="1437" w:type="dxa"/>
          </w:tcPr>
          <w:p w14:paraId="34CD67BF" w14:textId="14676EE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2703" w:type="dxa"/>
          </w:tcPr>
          <w:p w14:paraId="4711DD55" w14:textId="7551170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ضوع جلسه</w:t>
            </w:r>
          </w:p>
        </w:tc>
        <w:tc>
          <w:tcPr>
            <w:tcW w:w="1977" w:type="dxa"/>
          </w:tcPr>
          <w:p w14:paraId="1364E2A5" w14:textId="18CBDB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حضوری/ مجازی</w:t>
            </w:r>
          </w:p>
        </w:tc>
        <w:tc>
          <w:tcPr>
            <w:tcW w:w="4950" w:type="dxa"/>
          </w:tcPr>
          <w:p w14:paraId="20578279" w14:textId="6D427814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ظر استاد</w:t>
            </w:r>
          </w:p>
        </w:tc>
      </w:tr>
      <w:tr w:rsidR="00EC58E1" w14:paraId="55A3A780" w14:textId="77777777" w:rsidTr="00EC58E1">
        <w:tc>
          <w:tcPr>
            <w:tcW w:w="1437" w:type="dxa"/>
          </w:tcPr>
          <w:p w14:paraId="0B35921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132CB4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4AE63B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C95754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133A73E" w14:textId="14DDD08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F70A82D" w14:textId="77777777" w:rsidTr="00EC58E1">
        <w:tc>
          <w:tcPr>
            <w:tcW w:w="1437" w:type="dxa"/>
          </w:tcPr>
          <w:p w14:paraId="025DB94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098F8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771448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80333C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F5F8B51" w14:textId="2CC1F5E6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EB1CE5F" w14:textId="77777777" w:rsidTr="00EC58E1">
        <w:tc>
          <w:tcPr>
            <w:tcW w:w="1437" w:type="dxa"/>
          </w:tcPr>
          <w:p w14:paraId="6FF082A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D19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B76C9A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7820A1E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7226CB9" w14:textId="1DE51343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69518F5" w14:textId="77777777" w:rsidTr="00EC58E1">
        <w:tc>
          <w:tcPr>
            <w:tcW w:w="1437" w:type="dxa"/>
          </w:tcPr>
          <w:p w14:paraId="4646F23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AC640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29CD50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159205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5A4992D" w14:textId="16EF9C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D6B79C6" w14:textId="77777777" w:rsidTr="00EC58E1">
        <w:tc>
          <w:tcPr>
            <w:tcW w:w="1437" w:type="dxa"/>
          </w:tcPr>
          <w:p w14:paraId="10EB3F0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BDDC9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767806C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BB08ED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5A95D41" w14:textId="533963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862EE57" w14:textId="77777777" w:rsidTr="00EC58E1">
        <w:tc>
          <w:tcPr>
            <w:tcW w:w="1437" w:type="dxa"/>
          </w:tcPr>
          <w:p w14:paraId="1F2BA8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8DF9A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547EC2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61B14E3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3BCE38" w14:textId="1F6430D0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C6C7D0A" w14:textId="77777777" w:rsidTr="00EC58E1">
        <w:tc>
          <w:tcPr>
            <w:tcW w:w="1437" w:type="dxa"/>
          </w:tcPr>
          <w:p w14:paraId="065E82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2B03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D1701F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ED570E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6B4429E" w14:textId="6A1265B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68641F" w14:textId="77777777" w:rsidTr="00EC58E1">
        <w:tc>
          <w:tcPr>
            <w:tcW w:w="1437" w:type="dxa"/>
          </w:tcPr>
          <w:p w14:paraId="1905DA1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108BE50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1DE9E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46399AC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467139E" w14:textId="3D5A249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BD3D74F" w14:textId="77777777" w:rsidTr="00EC58E1">
        <w:tc>
          <w:tcPr>
            <w:tcW w:w="1437" w:type="dxa"/>
          </w:tcPr>
          <w:p w14:paraId="4CD5DD4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3974C9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E629F4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4A99E8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885B093" w14:textId="2AF4994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CA03EB1" w14:textId="77777777" w:rsidTr="00EC58E1">
        <w:tc>
          <w:tcPr>
            <w:tcW w:w="1437" w:type="dxa"/>
          </w:tcPr>
          <w:p w14:paraId="18F7DEB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281D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608223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DBA09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1163947" w14:textId="7A33511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92311E" w14:textId="77777777" w:rsidTr="00EC58E1">
        <w:tc>
          <w:tcPr>
            <w:tcW w:w="1437" w:type="dxa"/>
          </w:tcPr>
          <w:p w14:paraId="2A920DB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024808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536419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11E60D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22AAF41" w14:textId="051C135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7329814" w14:textId="009529C1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94253C8" w14:textId="3B5BBC18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 xml:space="preserve">گزارش شرکت در کارگاه ه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7"/>
        <w:gridCol w:w="2970"/>
        <w:gridCol w:w="1800"/>
        <w:gridCol w:w="3953"/>
      </w:tblGrid>
      <w:tr w:rsidR="00EC58E1" w14:paraId="71222DBE" w14:textId="77777777" w:rsidTr="00F14F78">
        <w:tc>
          <w:tcPr>
            <w:tcW w:w="627" w:type="dxa"/>
          </w:tcPr>
          <w:p w14:paraId="43834E5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970" w:type="dxa"/>
          </w:tcPr>
          <w:p w14:paraId="09B4B7C6" w14:textId="1ADDA15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کارگاه</w:t>
            </w:r>
          </w:p>
        </w:tc>
        <w:tc>
          <w:tcPr>
            <w:tcW w:w="1800" w:type="dxa"/>
          </w:tcPr>
          <w:p w14:paraId="74FAE1E5" w14:textId="6E279C4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3953" w:type="dxa"/>
          </w:tcPr>
          <w:p w14:paraId="57B90C85" w14:textId="4469D89D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</w:tr>
      <w:tr w:rsidR="00EC58E1" w14:paraId="3FB86E5E" w14:textId="77777777" w:rsidTr="00F14F78">
        <w:tc>
          <w:tcPr>
            <w:tcW w:w="627" w:type="dxa"/>
          </w:tcPr>
          <w:p w14:paraId="46AD56D7" w14:textId="003B0080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0" w:type="dxa"/>
          </w:tcPr>
          <w:p w14:paraId="4741D3A6" w14:textId="1F60266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یر مادر</w:t>
            </w:r>
          </w:p>
        </w:tc>
        <w:tc>
          <w:tcPr>
            <w:tcW w:w="1800" w:type="dxa"/>
          </w:tcPr>
          <w:p w14:paraId="7926E68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616A6F" w14:textId="1ECB527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B3D0A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89A802" w14:textId="77777777" w:rsidTr="00F14F78">
        <w:tc>
          <w:tcPr>
            <w:tcW w:w="627" w:type="dxa"/>
          </w:tcPr>
          <w:p w14:paraId="4D985278" w14:textId="728EE8C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2</w:t>
            </w:r>
          </w:p>
        </w:tc>
        <w:tc>
          <w:tcPr>
            <w:tcW w:w="2970" w:type="dxa"/>
          </w:tcPr>
          <w:p w14:paraId="216EE278" w14:textId="02E95CC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هارت های ارتباطی</w:t>
            </w:r>
          </w:p>
        </w:tc>
        <w:tc>
          <w:tcPr>
            <w:tcW w:w="1800" w:type="dxa"/>
          </w:tcPr>
          <w:p w14:paraId="36A1D40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5F2D2A9" w14:textId="6465F62C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3F8878A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CA15EC7" w14:textId="77777777" w:rsidTr="00F14F78">
        <w:tc>
          <w:tcPr>
            <w:tcW w:w="627" w:type="dxa"/>
          </w:tcPr>
          <w:p w14:paraId="1BA08501" w14:textId="6F8599B9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0" w:type="dxa"/>
          </w:tcPr>
          <w:p w14:paraId="48FF52E8" w14:textId="67A0B72F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مراقبت تکاملی</w:t>
            </w:r>
          </w:p>
        </w:tc>
        <w:tc>
          <w:tcPr>
            <w:tcW w:w="1800" w:type="dxa"/>
          </w:tcPr>
          <w:p w14:paraId="7E23AA6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61C63A1" w14:textId="794F9C1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A26C6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C705A28" w14:textId="77777777" w:rsidTr="00F14F78">
        <w:tc>
          <w:tcPr>
            <w:tcW w:w="627" w:type="dxa"/>
          </w:tcPr>
          <w:p w14:paraId="494C5D7A" w14:textId="73673EA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4</w:t>
            </w:r>
          </w:p>
        </w:tc>
        <w:tc>
          <w:tcPr>
            <w:tcW w:w="2970" w:type="dxa"/>
          </w:tcPr>
          <w:p w14:paraId="25BDB00B" w14:textId="781B45A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ستند سازی</w:t>
            </w:r>
          </w:p>
        </w:tc>
        <w:tc>
          <w:tcPr>
            <w:tcW w:w="1800" w:type="dxa"/>
          </w:tcPr>
          <w:p w14:paraId="741EDB9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9174EDD" w14:textId="394DAE2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E396F5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DC03EEC" w14:textId="77777777" w:rsidTr="00F14F78">
        <w:tc>
          <w:tcPr>
            <w:tcW w:w="627" w:type="dxa"/>
          </w:tcPr>
          <w:p w14:paraId="681A3263" w14:textId="5ADC3F0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5</w:t>
            </w:r>
          </w:p>
        </w:tc>
        <w:tc>
          <w:tcPr>
            <w:tcW w:w="2970" w:type="dxa"/>
          </w:tcPr>
          <w:p w14:paraId="0D3F814F" w14:textId="11AAFF8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حیای نوزاد </w:t>
            </w:r>
          </w:p>
        </w:tc>
        <w:tc>
          <w:tcPr>
            <w:tcW w:w="1800" w:type="dxa"/>
          </w:tcPr>
          <w:p w14:paraId="7537869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8505FD5" w14:textId="5EDA3BD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E7947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7F11C80" w14:textId="77777777" w:rsidTr="00F14F78">
        <w:tc>
          <w:tcPr>
            <w:tcW w:w="627" w:type="dxa"/>
          </w:tcPr>
          <w:p w14:paraId="761C128D" w14:textId="4E6BA53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</w:p>
        </w:tc>
        <w:tc>
          <w:tcPr>
            <w:tcW w:w="2970" w:type="dxa"/>
          </w:tcPr>
          <w:p w14:paraId="433AB39C" w14:textId="500BF75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EC58E1">
              <w:rPr>
                <w:rFonts w:cs="B Titr"/>
                <w:b/>
                <w:bCs/>
                <w:sz w:val="28"/>
                <w:szCs w:val="28"/>
                <w:lang w:bidi="fa-IR"/>
              </w:rPr>
              <w:t>PICC</w:t>
            </w:r>
          </w:p>
        </w:tc>
        <w:tc>
          <w:tcPr>
            <w:tcW w:w="1800" w:type="dxa"/>
          </w:tcPr>
          <w:p w14:paraId="41DCDF3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E093346" w14:textId="6E3351F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200E8D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05786E4" w14:textId="77777777" w:rsidTr="00F14F78">
        <w:tc>
          <w:tcPr>
            <w:tcW w:w="627" w:type="dxa"/>
          </w:tcPr>
          <w:p w14:paraId="68CEDC96" w14:textId="12AE4AD6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</w:p>
        </w:tc>
        <w:tc>
          <w:tcPr>
            <w:tcW w:w="2970" w:type="dxa"/>
          </w:tcPr>
          <w:p w14:paraId="77DF54A2" w14:textId="2E009E8A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غیر تهاجمی</w:t>
            </w:r>
          </w:p>
        </w:tc>
        <w:tc>
          <w:tcPr>
            <w:tcW w:w="1800" w:type="dxa"/>
          </w:tcPr>
          <w:p w14:paraId="4D7E6A7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DBEBE9E" w14:textId="516C943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29A37F4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9CFCD0C" w14:textId="77777777" w:rsidTr="00F14F78">
        <w:tc>
          <w:tcPr>
            <w:tcW w:w="627" w:type="dxa"/>
          </w:tcPr>
          <w:p w14:paraId="5FF543BE" w14:textId="4379A006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8</w:t>
            </w:r>
          </w:p>
        </w:tc>
        <w:tc>
          <w:tcPr>
            <w:tcW w:w="2970" w:type="dxa"/>
          </w:tcPr>
          <w:p w14:paraId="38DE8B1B" w14:textId="62F15921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تهاجمی</w:t>
            </w:r>
          </w:p>
        </w:tc>
        <w:tc>
          <w:tcPr>
            <w:tcW w:w="1800" w:type="dxa"/>
          </w:tcPr>
          <w:p w14:paraId="343F5A2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C8B6014" w14:textId="05C6BCA3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9F1BC4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2352112" w14:textId="77777777" w:rsidTr="00F14F78">
        <w:tc>
          <w:tcPr>
            <w:tcW w:w="627" w:type="dxa"/>
          </w:tcPr>
          <w:p w14:paraId="04E09861" w14:textId="7912B1E5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9</w:t>
            </w:r>
          </w:p>
        </w:tc>
        <w:tc>
          <w:tcPr>
            <w:tcW w:w="2970" w:type="dxa"/>
          </w:tcPr>
          <w:p w14:paraId="63FA317B" w14:textId="5F34BA6C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55FE65D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04919A6" w14:textId="7D7393E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F69A03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CF9496" w14:textId="77777777" w:rsidTr="00F14F78">
        <w:tc>
          <w:tcPr>
            <w:tcW w:w="627" w:type="dxa"/>
          </w:tcPr>
          <w:p w14:paraId="0CF171BB" w14:textId="6E476804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10</w:t>
            </w:r>
          </w:p>
        </w:tc>
        <w:tc>
          <w:tcPr>
            <w:tcW w:w="2970" w:type="dxa"/>
          </w:tcPr>
          <w:p w14:paraId="7B42925E" w14:textId="37427E3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6E4D35C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F61077" w14:textId="1B96412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1E289D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F66B172" w14:textId="08536D88" w:rsidR="00EC58E1" w:rsidRDefault="00EC58E1" w:rsidP="00EC58E1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کارگاه های شماره 1 تا 8 طبق کوریکولوم اجباری است و</w:t>
      </w:r>
      <w:r w:rsidR="00F14F78">
        <w:rPr>
          <w:rFonts w:cs="B Titr" w:hint="cs"/>
          <w:b/>
          <w:bCs/>
          <w:sz w:val="28"/>
          <w:szCs w:val="28"/>
          <w:rtl/>
          <w:lang w:val="en-GB" w:bidi="fa-IR"/>
        </w:rPr>
        <w:t>بر اساس نظر استاد راهنما و در راستای انجام پایان نامه می تواند در کارگاه های دیگر نیز شرکت نموده و موارد را ثبت نماید.</w:t>
      </w:r>
    </w:p>
    <w:p w14:paraId="039DAF62" w14:textId="535E0630" w:rsidR="00F14F78" w:rsidRDefault="00F14F78" w:rsidP="00F14F78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9203322" w14:textId="43E94D4F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شرکت در جلسات دفاع پروپوزال/ دفاع نهایی سایر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17"/>
        <w:gridCol w:w="1890"/>
        <w:gridCol w:w="3505"/>
        <w:gridCol w:w="2338"/>
      </w:tblGrid>
      <w:tr w:rsidR="00F14F78" w14:paraId="0802C31E" w14:textId="77777777" w:rsidTr="00F14F78">
        <w:tc>
          <w:tcPr>
            <w:tcW w:w="1617" w:type="dxa"/>
          </w:tcPr>
          <w:p w14:paraId="0AF1605A" w14:textId="10514CE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1890" w:type="dxa"/>
          </w:tcPr>
          <w:p w14:paraId="690A06CE" w14:textId="308EE6E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پروپوزال/ پایان نامه</w:t>
            </w:r>
          </w:p>
        </w:tc>
        <w:tc>
          <w:tcPr>
            <w:tcW w:w="3505" w:type="dxa"/>
          </w:tcPr>
          <w:p w14:paraId="40B3E9D2" w14:textId="6AE152A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پایان نامه</w:t>
            </w:r>
          </w:p>
        </w:tc>
        <w:tc>
          <w:tcPr>
            <w:tcW w:w="2338" w:type="dxa"/>
          </w:tcPr>
          <w:p w14:paraId="511E0716" w14:textId="51889B69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مضای استاد مسئول تحصیلات تکمیلی </w:t>
            </w:r>
          </w:p>
        </w:tc>
      </w:tr>
      <w:tr w:rsidR="00F14F78" w14:paraId="773A4541" w14:textId="77777777" w:rsidTr="00F14F78">
        <w:tc>
          <w:tcPr>
            <w:tcW w:w="1617" w:type="dxa"/>
          </w:tcPr>
          <w:p w14:paraId="2B0413D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D040D7E" w14:textId="7BEF6BB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F86926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8AC894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E1C858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23AEE3C6" w14:textId="77777777" w:rsidTr="00F14F78">
        <w:tc>
          <w:tcPr>
            <w:tcW w:w="1617" w:type="dxa"/>
          </w:tcPr>
          <w:p w14:paraId="3FC0C37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17FD2F1" w14:textId="567ACABE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6FCC12A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02F3BBB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B749CC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730BE922" w14:textId="77777777" w:rsidTr="00F14F78">
        <w:tc>
          <w:tcPr>
            <w:tcW w:w="1617" w:type="dxa"/>
          </w:tcPr>
          <w:p w14:paraId="6B2F601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764E1E0" w14:textId="6117DAB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439F1A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DF8F5CC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2FA9AA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0CE43D1B" w14:textId="77777777" w:rsidTr="00F14F78">
        <w:tc>
          <w:tcPr>
            <w:tcW w:w="1617" w:type="dxa"/>
          </w:tcPr>
          <w:p w14:paraId="0410EF28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AFBAFD8" w14:textId="1385837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1495B9E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4F0A856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61AB8A4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F110802" w14:textId="77777777" w:rsidTr="00F14F78">
        <w:tc>
          <w:tcPr>
            <w:tcW w:w="1617" w:type="dxa"/>
          </w:tcPr>
          <w:p w14:paraId="3A7E09D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B08E597" w14:textId="18B3883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0F5C8ED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CE0EF2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C4285B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583C6180" w14:textId="77777777" w:rsidTr="00F14F78">
        <w:tc>
          <w:tcPr>
            <w:tcW w:w="1617" w:type="dxa"/>
          </w:tcPr>
          <w:p w14:paraId="580FDD5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B6D33F4" w14:textId="104C3EBF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276F01F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8AB30F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A82D54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A3E52F7" w14:textId="77777777" w:rsidTr="00F14F78">
        <w:tc>
          <w:tcPr>
            <w:tcW w:w="1617" w:type="dxa"/>
          </w:tcPr>
          <w:p w14:paraId="23C4CCD6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F755680" w14:textId="73ABE032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73842EA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30FEF22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3F9C4CE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6847A4D1" w14:textId="0202F10D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45E62E2E" w14:textId="4B957F6D" w:rsidR="00F14F78" w:rsidRDefault="00F14F78" w:rsidP="00F14F78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توضیحات: شرکت در حداقل یک جلسه دفاع پروپوزال </w:t>
      </w:r>
      <w:r w:rsidR="002B0D44"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 در ترم اول ضروری است</w:t>
      </w:r>
    </w:p>
    <w:p w14:paraId="36762132" w14:textId="6CE454C7" w:rsidR="00F14F78" w:rsidRDefault="00F14F78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0E95396D" w14:textId="72068BAC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bookmarkStart w:id="0" w:name="_Hlk81374861"/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استاد راهنما</w:t>
      </w:r>
      <w:r w:rsidR="002B0D44">
        <w:rPr>
          <w:rFonts w:cs="B Titr" w:hint="cs"/>
          <w:b/>
          <w:bCs/>
          <w:sz w:val="28"/>
          <w:szCs w:val="28"/>
          <w:rtl/>
          <w:lang w:val="en-GB" w:bidi="fa-IR"/>
        </w:rPr>
        <w:t>ی تحصیلی</w:t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 از فعالیت های دانشجو:</w:t>
      </w:r>
    </w:p>
    <w:p w14:paraId="0B8CD0F4" w14:textId="02870F2C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اول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14:paraId="0D5416F7" w14:textId="77777777" w:rsidTr="00CD1392">
        <w:tc>
          <w:tcPr>
            <w:tcW w:w="2157" w:type="dxa"/>
          </w:tcPr>
          <w:p w14:paraId="6FC3A003" w14:textId="6BE04F0D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bookmarkStart w:id="1" w:name="_Hlk81375116"/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3EDE76F8" w14:textId="68747011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7786E6E0" w14:textId="64D012A3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14:paraId="7CFBA2D4" w14:textId="77777777" w:rsidTr="00CD1392">
        <w:tc>
          <w:tcPr>
            <w:tcW w:w="2157" w:type="dxa"/>
          </w:tcPr>
          <w:p w14:paraId="6E01B14F" w14:textId="24E811DD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</w:tc>
        <w:tc>
          <w:tcPr>
            <w:tcW w:w="5220" w:type="dxa"/>
          </w:tcPr>
          <w:p w14:paraId="33A0E3FA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1FC0AA6" w14:textId="0501DDA6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4D317252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3E633575" w14:textId="77777777" w:rsidTr="00CD1392">
        <w:tc>
          <w:tcPr>
            <w:tcW w:w="2157" w:type="dxa"/>
          </w:tcPr>
          <w:p w14:paraId="5CA2A68F" w14:textId="4F8EC3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</w:tc>
        <w:tc>
          <w:tcPr>
            <w:tcW w:w="5220" w:type="dxa"/>
          </w:tcPr>
          <w:p w14:paraId="436D4318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6DCAC6A" w14:textId="48C83385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3ACF5100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6D81577D" w14:textId="77777777" w:rsidTr="00CD1392">
        <w:tc>
          <w:tcPr>
            <w:tcW w:w="2157" w:type="dxa"/>
          </w:tcPr>
          <w:p w14:paraId="7F0695C7" w14:textId="757373F6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یشنهادات</w:t>
            </w:r>
          </w:p>
        </w:tc>
        <w:tc>
          <w:tcPr>
            <w:tcW w:w="5220" w:type="dxa"/>
          </w:tcPr>
          <w:p w14:paraId="76A7A2E1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AACF00D" w14:textId="51B3B806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1781E6D6" w14:textId="77777777" w:rsidR="00CD1392" w:rsidRDefault="00CD1392" w:rsidP="00CD1392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bookmarkEnd w:id="1"/>
    </w:tbl>
    <w:p w14:paraId="0EAFBD0B" w14:textId="77777777" w:rsidR="00CD1392" w:rsidRDefault="00CD1392" w:rsidP="00CD1392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bookmarkEnd w:id="0"/>
    <w:p w14:paraId="2E5C75B7" w14:textId="0DEB0E2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خود ارزیابی دانشجو از فعالیت های خود:</w:t>
      </w:r>
    </w:p>
    <w:p w14:paraId="0D8A6A46" w14:textId="5EADCAB2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اول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:rsidRPr="00CD1392" w14:paraId="416A939D" w14:textId="77777777" w:rsidTr="00290DF4">
        <w:tc>
          <w:tcPr>
            <w:tcW w:w="2157" w:type="dxa"/>
          </w:tcPr>
          <w:p w14:paraId="6D562B8B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1DD1647E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0508E5F5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:rsidRPr="00CD1392" w14:paraId="6DE4C8D9" w14:textId="77777777" w:rsidTr="00290DF4">
        <w:tc>
          <w:tcPr>
            <w:tcW w:w="2157" w:type="dxa"/>
          </w:tcPr>
          <w:p w14:paraId="30ADBCF0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</w:tc>
        <w:tc>
          <w:tcPr>
            <w:tcW w:w="5220" w:type="dxa"/>
          </w:tcPr>
          <w:p w14:paraId="143600EE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6CE77B6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69D3655E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1296DFC1" w14:textId="77777777" w:rsidTr="00290DF4">
        <w:tc>
          <w:tcPr>
            <w:tcW w:w="2157" w:type="dxa"/>
          </w:tcPr>
          <w:p w14:paraId="7CFA16C7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</w:tc>
        <w:tc>
          <w:tcPr>
            <w:tcW w:w="5220" w:type="dxa"/>
          </w:tcPr>
          <w:p w14:paraId="2148CA81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08D743C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4DB0CC35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4E10A0D9" w14:textId="77777777" w:rsidTr="00290DF4">
        <w:tc>
          <w:tcPr>
            <w:tcW w:w="2157" w:type="dxa"/>
          </w:tcPr>
          <w:p w14:paraId="4112AD87" w14:textId="7C2246B0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برنامه ها و راهکارها</w:t>
            </w:r>
          </w:p>
        </w:tc>
        <w:tc>
          <w:tcPr>
            <w:tcW w:w="5220" w:type="dxa"/>
          </w:tcPr>
          <w:p w14:paraId="0497F9A6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5511478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228B1E28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4C45E76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4A02B99" w14:textId="3FB5764E" w:rsidR="00CD1392" w:rsidRDefault="00CD1392" w:rsidP="00CD139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F887391" w14:textId="2D741DB1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>ارزیابی کلی مدیر گروه</w:t>
      </w:r>
      <w:r w:rsidR="000E0511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sectPr w:rsidR="00CD1392" w:rsidRPr="00CD139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4B57" w14:textId="77777777" w:rsidR="0024365C" w:rsidRDefault="0024365C" w:rsidP="0031054F">
      <w:pPr>
        <w:spacing w:after="0" w:line="240" w:lineRule="auto"/>
      </w:pPr>
      <w:r>
        <w:separator/>
      </w:r>
    </w:p>
  </w:endnote>
  <w:endnote w:type="continuationSeparator" w:id="0">
    <w:p w14:paraId="54D1A16B" w14:textId="77777777" w:rsidR="0024365C" w:rsidRDefault="0024365C" w:rsidP="00310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2900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28556" w14:textId="39F1FD7C" w:rsidR="0031054F" w:rsidRDefault="00310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C073E" w14:textId="77777777" w:rsidR="0031054F" w:rsidRDefault="0031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38A9" w14:textId="77777777" w:rsidR="0024365C" w:rsidRDefault="0024365C" w:rsidP="0031054F">
      <w:pPr>
        <w:spacing w:after="0" w:line="240" w:lineRule="auto"/>
      </w:pPr>
      <w:r>
        <w:separator/>
      </w:r>
    </w:p>
  </w:footnote>
  <w:footnote w:type="continuationSeparator" w:id="0">
    <w:p w14:paraId="64063B5E" w14:textId="77777777" w:rsidR="0024365C" w:rsidRDefault="0024365C" w:rsidP="00310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64A5"/>
    <w:multiLevelType w:val="hybridMultilevel"/>
    <w:tmpl w:val="97AE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A0335"/>
    <w:multiLevelType w:val="hybridMultilevel"/>
    <w:tmpl w:val="766E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C6FBD"/>
    <w:multiLevelType w:val="hybridMultilevel"/>
    <w:tmpl w:val="C874B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1529D"/>
    <w:multiLevelType w:val="hybridMultilevel"/>
    <w:tmpl w:val="23B6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D17CF"/>
    <w:multiLevelType w:val="hybridMultilevel"/>
    <w:tmpl w:val="3F38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8252E"/>
    <w:multiLevelType w:val="hybridMultilevel"/>
    <w:tmpl w:val="F89A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86C9B"/>
    <w:multiLevelType w:val="hybridMultilevel"/>
    <w:tmpl w:val="A656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A5030"/>
    <w:multiLevelType w:val="hybridMultilevel"/>
    <w:tmpl w:val="3278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14176">
    <w:abstractNumId w:val="0"/>
  </w:num>
  <w:num w:numId="2" w16cid:durableId="2097288249">
    <w:abstractNumId w:val="1"/>
  </w:num>
  <w:num w:numId="3" w16cid:durableId="288315532">
    <w:abstractNumId w:val="5"/>
  </w:num>
  <w:num w:numId="4" w16cid:durableId="571165111">
    <w:abstractNumId w:val="3"/>
  </w:num>
  <w:num w:numId="5" w16cid:durableId="1721704005">
    <w:abstractNumId w:val="2"/>
  </w:num>
  <w:num w:numId="6" w16cid:durableId="847209937">
    <w:abstractNumId w:val="4"/>
  </w:num>
  <w:num w:numId="7" w16cid:durableId="1190879156">
    <w:abstractNumId w:val="7"/>
  </w:num>
  <w:num w:numId="8" w16cid:durableId="1637832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MxMjSxMDQ1MrVQ0lEKTi0uzszPAykwqQUAdLSaXCwAAAA="/>
  </w:docVars>
  <w:rsids>
    <w:rsidRoot w:val="008A40D1"/>
    <w:rsid w:val="0001377C"/>
    <w:rsid w:val="000B27FA"/>
    <w:rsid w:val="000C0D96"/>
    <w:rsid w:val="000E0511"/>
    <w:rsid w:val="00141B88"/>
    <w:rsid w:val="001676DF"/>
    <w:rsid w:val="001C3874"/>
    <w:rsid w:val="00210C4D"/>
    <w:rsid w:val="00212128"/>
    <w:rsid w:val="00212353"/>
    <w:rsid w:val="0024365C"/>
    <w:rsid w:val="002555F2"/>
    <w:rsid w:val="00270AFE"/>
    <w:rsid w:val="002B0D44"/>
    <w:rsid w:val="002C3689"/>
    <w:rsid w:val="002E4371"/>
    <w:rsid w:val="0031054F"/>
    <w:rsid w:val="003129C0"/>
    <w:rsid w:val="0036348D"/>
    <w:rsid w:val="00385843"/>
    <w:rsid w:val="003B4187"/>
    <w:rsid w:val="00497D8D"/>
    <w:rsid w:val="004C0138"/>
    <w:rsid w:val="004E2B6F"/>
    <w:rsid w:val="004F702A"/>
    <w:rsid w:val="005966D0"/>
    <w:rsid w:val="005968C1"/>
    <w:rsid w:val="005B26CF"/>
    <w:rsid w:val="005C3898"/>
    <w:rsid w:val="006157E4"/>
    <w:rsid w:val="00630072"/>
    <w:rsid w:val="0065516D"/>
    <w:rsid w:val="006C75D1"/>
    <w:rsid w:val="006F5801"/>
    <w:rsid w:val="007226D5"/>
    <w:rsid w:val="00730CB0"/>
    <w:rsid w:val="007568FA"/>
    <w:rsid w:val="007765B5"/>
    <w:rsid w:val="008A40D1"/>
    <w:rsid w:val="008B3035"/>
    <w:rsid w:val="008D1728"/>
    <w:rsid w:val="0094709D"/>
    <w:rsid w:val="00967996"/>
    <w:rsid w:val="00982C3A"/>
    <w:rsid w:val="0099008D"/>
    <w:rsid w:val="00995431"/>
    <w:rsid w:val="009B07DD"/>
    <w:rsid w:val="009F0D2E"/>
    <w:rsid w:val="00A53989"/>
    <w:rsid w:val="00A94666"/>
    <w:rsid w:val="00AC7F1E"/>
    <w:rsid w:val="00AE23AF"/>
    <w:rsid w:val="00B1473F"/>
    <w:rsid w:val="00B4230D"/>
    <w:rsid w:val="00BD1B14"/>
    <w:rsid w:val="00BE3E76"/>
    <w:rsid w:val="00C00723"/>
    <w:rsid w:val="00C25856"/>
    <w:rsid w:val="00C93882"/>
    <w:rsid w:val="00CD1392"/>
    <w:rsid w:val="00CE6D14"/>
    <w:rsid w:val="00D05AD5"/>
    <w:rsid w:val="00D152EC"/>
    <w:rsid w:val="00D43B40"/>
    <w:rsid w:val="00DF3908"/>
    <w:rsid w:val="00E436AC"/>
    <w:rsid w:val="00E66ACD"/>
    <w:rsid w:val="00EC58E1"/>
    <w:rsid w:val="00ED7714"/>
    <w:rsid w:val="00F14F78"/>
    <w:rsid w:val="00F400FE"/>
    <w:rsid w:val="00F841E2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C9579"/>
  <w15:chartTrackingRefBased/>
  <w15:docId w15:val="{17FDF363-8DED-4B39-821D-D05920A2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431"/>
    <w:pPr>
      <w:ind w:left="720"/>
      <w:contextualSpacing/>
    </w:pPr>
  </w:style>
  <w:style w:type="table" w:styleId="TableGrid">
    <w:name w:val="Table Grid"/>
    <w:basedOn w:val="TableNormal"/>
    <w:uiPriority w:val="39"/>
    <w:rsid w:val="002E43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54F"/>
  </w:style>
  <w:style w:type="paragraph" w:styleId="Footer">
    <w:name w:val="footer"/>
    <w:basedOn w:val="Normal"/>
    <w:link w:val="Foot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malek</dc:creator>
  <cp:keywords/>
  <dc:description/>
  <cp:lastModifiedBy>Maryam</cp:lastModifiedBy>
  <cp:revision>2</cp:revision>
  <cp:lastPrinted>2023-01-11T05:02:00Z</cp:lastPrinted>
  <dcterms:created xsi:type="dcterms:W3CDTF">2023-01-11T05:03:00Z</dcterms:created>
  <dcterms:modified xsi:type="dcterms:W3CDTF">2023-01-11T05:03:00Z</dcterms:modified>
</cp:coreProperties>
</file>